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60CACF5" w14:textId="1FE5721C" w:rsidR="00102E74" w:rsidRPr="00102E74" w:rsidRDefault="00102E74" w:rsidP="00803914">
      <w:pPr>
        <w:pStyle w:val="Heading3"/>
      </w:pPr>
      <w:r w:rsidRPr="007B2D03">
        <w:rPr>
          <w:color w:val="EE0000"/>
        </w:rPr>
        <w:t xml:space="preserve">Please refer to the </w:t>
      </w:r>
      <w:r>
        <w:fldChar w:fldCharType="begin"/>
      </w:r>
      <w:r w:rsidR="00D76818">
        <w:instrText>HYPERLINK "https://www.du.edu/orsp/research-compliance/human-subject-research/forms-templates"</w:instrText>
      </w:r>
      <w:r>
        <w:fldChar w:fldCharType="separate"/>
      </w:r>
      <w:r w:rsidRPr="00102E74">
        <w:rPr>
          <w:rStyle w:val="Hyperlink"/>
        </w:rPr>
        <w:t>IRB New Study Checklist</w:t>
      </w:r>
      <w:r>
        <w:fldChar w:fldCharType="end"/>
      </w:r>
      <w:r w:rsidRPr="00102E74">
        <w:t xml:space="preserve"> </w:t>
      </w:r>
      <w:r w:rsidRPr="007B2D03">
        <w:rPr>
          <w:color w:val="EE0000"/>
        </w:rPr>
        <w:t>for a list of all materials necessary for a complete submission.</w:t>
      </w:r>
    </w:p>
    <w:p w14:paraId="18E13E6B" w14:textId="77777777" w:rsidR="00102E74" w:rsidRPr="00102E74" w:rsidRDefault="00102E74" w:rsidP="00102E74"/>
    <w:p w14:paraId="3C3A8108" w14:textId="4CDFF026" w:rsidR="00725E5B" w:rsidRPr="00102E74" w:rsidRDefault="00A90A5A" w:rsidP="00102E74">
      <w:pPr>
        <w:pStyle w:val="Heading4"/>
      </w:pPr>
      <w:r w:rsidRPr="00102E74">
        <w:t xml:space="preserve">Proposed </w:t>
      </w:r>
      <w:r w:rsidR="00D9524B" w:rsidRPr="00102E74">
        <w:t xml:space="preserve">IRB Review </w:t>
      </w:r>
      <w:r w:rsidR="00611AA5" w:rsidRPr="00102E74">
        <w:t>Type</w:t>
      </w:r>
      <w:r w:rsidR="00FC73C8" w:rsidRPr="00102E74">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64AB891B"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r w:rsidR="00D76818">
        <w:t xml:space="preserve"> (the review category, not the speed of review)</w:t>
      </w:r>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C45E251"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p>
    <w:p w14:paraId="054C5A0D" w14:textId="1264B0F0"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803914" w:rsidRPr="00E8169A">
        <w:rPr>
          <w:rStyle w:val="Heading5Char"/>
        </w:rPr>
        <w:t>F</w:t>
      </w:r>
      <w:r w:rsidR="00C06CBE" w:rsidRPr="00E8169A">
        <w:rPr>
          <w:rStyle w:val="Heading5Char"/>
        </w:rPr>
        <w:t>aculty</w:t>
      </w:r>
      <w:r w:rsidR="00C06CBE">
        <w:rPr>
          <w:rStyle w:val="Heading5Char"/>
        </w:rPr>
        <w:t xml:space="preserve">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w:t>
      </w:r>
      <w:r w:rsidR="00803914" w:rsidRPr="00E8169A">
        <w:rPr>
          <w:rStyle w:val="Heading5Char"/>
          <w:rFonts w:cstheme="majorHAnsi"/>
        </w:rPr>
        <w:t>S</w:t>
      </w:r>
      <w:r w:rsidR="00C06CBE" w:rsidRPr="00E8169A">
        <w:rPr>
          <w:rStyle w:val="Heading5Char"/>
          <w:rFonts w:cstheme="majorHAnsi"/>
        </w:rPr>
        <w:t>taff</w:t>
      </w:r>
      <w:r w:rsidR="00496A37" w:rsidRPr="00803914">
        <w:rPr>
          <w:rStyle w:val="Heading5Char"/>
        </w:rPr>
        <w:t xml:space="preserve"> </w:t>
      </w:r>
      <w:sdt>
        <w:sdtPr>
          <w:rPr>
            <w:rStyle w:val="Heading5Char"/>
          </w:rPr>
          <w:id w:val="-438602440"/>
          <w15:color w:val="008000"/>
          <w14:checkbox>
            <w14:checked w14:val="0"/>
            <w14:checkedState w14:val="2612" w14:font="MS Gothic"/>
            <w14:uncheckedState w14:val="2610" w14:font="MS Gothic"/>
          </w14:checkbox>
        </w:sdtPr>
        <w:sdtContent>
          <w:r w:rsidR="00803914">
            <w:rPr>
              <w:rStyle w:val="Heading5Char"/>
              <w:rFonts w:ascii="MS Gothic" w:eastAsia="MS Gothic" w:hAnsi="MS Gothic" w:hint="eastAsia"/>
            </w:rPr>
            <w:t>☐</w:t>
          </w:r>
        </w:sdtContent>
      </w:sdt>
      <w:r w:rsidR="00496A37">
        <w:rPr>
          <w:rStyle w:val="Heading5Char"/>
        </w:rPr>
        <w:t xml:space="preserve"> </w:t>
      </w:r>
      <w:r w:rsidR="00496A37" w:rsidRPr="00803914">
        <w:rPr>
          <w:rStyle w:val="Heading5Char"/>
        </w:rPr>
        <w:t>Post-Doc</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496A37">
            <w:rPr>
              <w:rFonts w:ascii="MS Gothic" w:eastAsia="MS Gothic" w:hAnsi="MS Gothic" w:hint="eastAsia"/>
              <w:color w:val="2B579A"/>
              <w:sz w:val="28"/>
              <w:shd w:val="clear" w:color="auto" w:fill="E6E6E6"/>
            </w:rPr>
            <w:t>☐</w:t>
          </w:r>
        </w:sdtContent>
      </w:sdt>
      <w:r w:rsidR="00551D6E">
        <w:rPr>
          <w:rStyle w:val="Heading5Char"/>
        </w:rPr>
        <w:t xml:space="preserve"> </w:t>
      </w:r>
      <w:r w:rsidR="00151E96">
        <w:rPr>
          <w:rStyle w:val="Heading5Char"/>
        </w:rPr>
        <w:t>Grad-Doc</w:t>
      </w:r>
      <w:r w:rsidR="00496A37">
        <w:rPr>
          <w:rStyle w:val="Heading5Char"/>
        </w:rPr>
        <w:t xml:space="preserve"> </w:t>
      </w:r>
      <w:r w:rsidR="00151E96">
        <w:rPr>
          <w:rStyle w:val="Heading5Char"/>
        </w:rPr>
        <w:t xml:space="preserve">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5A14E2AF" w:rsidR="00BF0E8C" w:rsidRDefault="00F64979" w:rsidP="004E559E">
      <w:pPr>
        <w:ind w:left="720"/>
      </w:pPr>
      <w:r>
        <w:t xml:space="preserve">DU </w:t>
      </w:r>
      <w:r w:rsidR="00E17527">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71CEF9BD" w14:textId="4405599E" w:rsidR="0095503B" w:rsidRDefault="00F64979" w:rsidP="00F64979">
      <w:pPr>
        <w:rPr>
          <w:rStyle w:val="Heading5Char"/>
        </w:rPr>
      </w:pPr>
      <w:r>
        <w:t>Position/Title:</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Assistant 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0095503B"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Staff</w:t>
      </w:r>
      <w:r w:rsidR="00951221">
        <w:rPr>
          <w:rStyle w:val="Heading5Char"/>
        </w:rPr>
        <w:t xml:space="preserve">   </w:t>
      </w:r>
      <w:r w:rsidR="0095503B"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57B66DE2" w:rsidR="00BF0E8C" w:rsidRDefault="00F64979" w:rsidP="007D0C78">
      <w:pPr>
        <w:ind w:left="720"/>
      </w:pPr>
      <w:r>
        <w:t xml:space="preserve">DU </w:t>
      </w:r>
      <w:r w:rsidR="00BF0E8C">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4802E61E" w:rsidR="00CD75E0" w:rsidRPr="00CD75E0" w:rsidRDefault="00CD75E0" w:rsidP="00FF7F63">
      <w:pPr>
        <w:rPr>
          <w:b/>
          <w:sz w:val="22"/>
        </w:rPr>
      </w:pPr>
      <w:r w:rsidRPr="00CD75E0">
        <w:rPr>
          <w:b/>
          <w:szCs w:val="24"/>
        </w:rPr>
        <w:t>A.3.2</w:t>
      </w:r>
      <w:r w:rsidR="00951221">
        <w:rPr>
          <w:b/>
          <w:sz w:val="22"/>
        </w:rPr>
        <w:t xml:space="preserve"> </w:t>
      </w:r>
      <w:r w:rsidR="008C4444">
        <w:rPr>
          <w:b/>
          <w:sz w:val="22"/>
        </w:rPr>
        <w:t>If this project is non-exempt, has</w:t>
      </w:r>
      <w:r w:rsidRPr="00CD75E0">
        <w:rPr>
          <w:b/>
          <w:sz w:val="22"/>
        </w:rPr>
        <w:t xml:space="preserve"> a request been </w:t>
      </w:r>
      <w:r w:rsidR="008C4444">
        <w:rPr>
          <w:b/>
          <w:sz w:val="22"/>
        </w:rPr>
        <w:t>submitted/granted</w:t>
      </w:r>
      <w:r w:rsidRPr="00CD75E0">
        <w:rPr>
          <w:b/>
          <w:sz w:val="22"/>
        </w:rPr>
        <w:t xml:space="preserve">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r w:rsidR="008C4444">
        <w:rPr>
          <w:sz w:val="22"/>
        </w:rPr>
        <w:t xml:space="preserve"> </w:t>
      </w:r>
      <w:sdt>
        <w:sdtPr>
          <w:rPr>
            <w:color w:val="2B579A"/>
            <w:sz w:val="22"/>
            <w:shd w:val="clear" w:color="auto" w:fill="E6E6E6"/>
          </w:rPr>
          <w:id w:val="854698290"/>
          <w15:color w:val="008000"/>
          <w14:checkbox>
            <w14:checked w14:val="0"/>
            <w14:checkedState w14:val="2612" w14:font="MS Gothic"/>
            <w14:uncheckedState w14:val="2610" w14:font="MS Gothic"/>
          </w14:checkbox>
        </w:sdtPr>
        <w:sdtContent>
          <w:r w:rsidR="008C4444" w:rsidRPr="4750D674">
            <w:rPr>
              <w:rFonts w:ascii="MS Gothic" w:eastAsia="MS Gothic" w:hAnsi="MS Gothic"/>
              <w:sz w:val="22"/>
            </w:rPr>
            <w:t>☐</w:t>
          </w:r>
        </w:sdtContent>
      </w:sdt>
      <w:r w:rsidR="008C4444">
        <w:rPr>
          <w:sz w:val="22"/>
        </w:rPr>
        <w:t xml:space="preserve"> </w:t>
      </w:r>
      <w:r w:rsidR="008C4444" w:rsidRPr="4750D674">
        <w:rPr>
          <w:sz w:val="22"/>
        </w:rPr>
        <w:t>N</w:t>
      </w:r>
      <w:r w:rsidR="008C4444">
        <w:rPr>
          <w:sz w:val="22"/>
        </w:rPr>
        <w:t>/A (Exempt study)</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7"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8"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0EF9CAE3"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individuals</w:t>
      </w:r>
      <w:r w:rsidR="00981D81">
        <w:rPr>
          <w:b/>
          <w:sz w:val="22"/>
        </w:rPr>
        <w:t xml:space="preserve"> paid by the grant or</w:t>
      </w:r>
      <w:r w:rsidR="00EB27C4" w:rsidRPr="00EC12AF">
        <w:rPr>
          <w:b/>
          <w:sz w:val="22"/>
        </w:rPr>
        <w:t xml:space="preserve"> responsible for the design, conduct, or reporting of research completed the </w:t>
      </w:r>
      <w:hyperlink r:id="rId20"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1"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4B3EF39D" w:rsidR="00054827" w:rsidRPr="00981D81" w:rsidRDefault="00FD74FF" w:rsidP="00B075ED">
      <w:pPr>
        <w:rPr>
          <w:rStyle w:val="normaltextrun"/>
          <w:rFonts w:ascii="Calibri" w:hAnsi="Calibri" w:cs="Calibri"/>
          <w:sz w:val="22"/>
        </w:rPr>
      </w:pPr>
      <w:proofErr w:type="gramStart"/>
      <w:r w:rsidRPr="00981D81">
        <w:rPr>
          <w:rStyle w:val="Strong"/>
          <w:sz w:val="22"/>
        </w:rPr>
        <w:t>B.2.2</w:t>
      </w:r>
      <w:r w:rsidR="00951221" w:rsidRPr="00981D81">
        <w:rPr>
          <w:rStyle w:val="ui-provider"/>
          <w:sz w:val="22"/>
        </w:rPr>
        <w:t xml:space="preserve"> </w:t>
      </w:r>
      <w:r w:rsidRPr="00981D81">
        <w:rPr>
          <w:rStyle w:val="ui-provider"/>
          <w:sz w:val="22"/>
        </w:rPr>
        <w:t> </w:t>
      </w:r>
      <w:r w:rsidRPr="00981D81">
        <w:rPr>
          <w:rStyle w:val="Strong"/>
          <w:sz w:val="22"/>
        </w:rPr>
        <w:t>Does</w:t>
      </w:r>
      <w:proofErr w:type="gramEnd"/>
      <w:r w:rsidRPr="00981D81">
        <w:rPr>
          <w:rStyle w:val="Strong"/>
          <w:sz w:val="22"/>
        </w:rPr>
        <w:t xml:space="preserve"> the DU Principal Investigator or any of the individuals listed on the research protocol have any financial or non-financial conflicts of interest that reasonably </w:t>
      </w:r>
      <w:r w:rsidR="00981D81" w:rsidRPr="00981D81">
        <w:rPr>
          <w:rStyle w:val="Strong"/>
          <w:sz w:val="22"/>
        </w:rPr>
        <w:t>appear</w:t>
      </w:r>
      <w:r w:rsidRPr="00981D81">
        <w:rPr>
          <w:rStyle w:val="Strong"/>
          <w:sz w:val="22"/>
        </w:rPr>
        <w:t xml:space="preserve"> to be related to the research?</w:t>
      </w:r>
      <w:r w:rsidR="00951221" w:rsidRPr="00981D81">
        <w:rPr>
          <w:rStyle w:val="ui-provider"/>
          <w:sz w:val="22"/>
        </w:rPr>
        <w:t xml:space="preserve"> </w:t>
      </w:r>
      <w:r w:rsidRPr="00981D81">
        <w:rPr>
          <w:rStyle w:val="ui-provider"/>
          <w:i/>
          <w:iCs/>
          <w:sz w:val="22"/>
        </w:rPr>
        <w:t xml:space="preserve">Examples of non-financial conflicts of interest include things such as </w:t>
      </w:r>
      <w:r w:rsidR="007E01FD" w:rsidRPr="00981D81">
        <w:rPr>
          <w:rStyle w:val="ui-provider"/>
          <w:i/>
          <w:iCs/>
          <w:sz w:val="22"/>
        </w:rPr>
        <w:t>personal and professional relationships,</w:t>
      </w:r>
      <w:r w:rsidRPr="00981D81">
        <w:rPr>
          <w:rStyle w:val="ui-provider"/>
          <w:i/>
          <w:iCs/>
          <w:sz w:val="22"/>
        </w:rPr>
        <w:t xml:space="preserve"> affiliations, etc.</w:t>
      </w:r>
      <w:r w:rsidR="00951221" w:rsidRPr="00981D81">
        <w:rPr>
          <w:rStyle w:val="ui-provider"/>
          <w:sz w:val="22"/>
        </w:rPr>
        <w:t xml:space="preserve">  </w:t>
      </w:r>
      <w:r w:rsidRPr="00981D81">
        <w:rPr>
          <w:rStyle w:val="ui-provider"/>
          <w:sz w:val="22"/>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A3889" w:rsidRPr="00981D81" w:rsidDel="00BA3889">
        <w:rPr>
          <w:rStyle w:val="normaltextrun"/>
          <w:rFonts w:ascii="MS Gothic" w:eastAsia="MS Gothic" w:hAnsi="MS Gothic" w:hint="eastAsia"/>
          <w:sz w:val="22"/>
        </w:rPr>
        <w:t xml:space="preserve"> </w:t>
      </w:r>
      <w:r w:rsidR="00B51149" w:rsidRPr="00981D81">
        <w:rPr>
          <w:rStyle w:val="normaltextrun"/>
          <w:rFonts w:ascii="Calibri" w:hAnsi="Calibri" w:cs="Calibri"/>
          <w:sz w:val="22"/>
        </w:rPr>
        <w:t>Yes</w:t>
      </w:r>
      <w:r w:rsidR="00951221" w:rsidRPr="00981D8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51149" w:rsidRPr="00981D81">
        <w:rPr>
          <w:rStyle w:val="normaltextrun"/>
          <w:rFonts w:ascii="Calibri Light" w:hAnsi="Calibri Light" w:cs="Calibri Light"/>
          <w:smallCaps/>
          <w:sz w:val="22"/>
        </w:rPr>
        <w:t xml:space="preserve"> </w:t>
      </w:r>
      <w:r w:rsidR="00B51149" w:rsidRPr="00981D81">
        <w:rPr>
          <w:rStyle w:val="normaltextrun"/>
          <w:rFonts w:ascii="Calibri" w:hAnsi="Calibri" w:cs="Calibri"/>
          <w:sz w:val="22"/>
        </w:rPr>
        <w:t>No</w:t>
      </w:r>
    </w:p>
    <w:p w14:paraId="3928FABD" w14:textId="77777777" w:rsidR="00B51149" w:rsidRDefault="00B51149" w:rsidP="00EB27C4">
      <w:pPr>
        <w:rPr>
          <w:sz w:val="22"/>
        </w:rPr>
      </w:pPr>
    </w:p>
    <w:p w14:paraId="5FAA7708" w14:textId="27110ABC"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5C3B473B" w14:textId="626188A0" w:rsidR="005954A8" w:rsidRDefault="005954A8" w:rsidP="00770AE6">
      <w:pPr>
        <w:pStyle w:val="Heading1"/>
      </w:pPr>
      <w:bookmarkStart w:id="9" w:name="_A.5_Timeline"/>
      <w:bookmarkEnd w:id="9"/>
      <w:r>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34E47CD4" w:rsidR="000F3BDF" w:rsidRDefault="000F3BDF" w:rsidP="009954E7">
      <w:pPr>
        <w:rPr>
          <w:rStyle w:val="Heading5Char"/>
        </w:rPr>
      </w:pPr>
    </w:p>
    <w:p w14:paraId="400DB37E" w14:textId="19197F34" w:rsidR="00F42E19" w:rsidRDefault="00F42E19" w:rsidP="009954E7"/>
    <w:p w14:paraId="74BDEF91" w14:textId="2E551927" w:rsidR="00210F47" w:rsidRDefault="005E76CD" w:rsidP="00B075ED">
      <w:pPr>
        <w:pStyle w:val="Heading2"/>
      </w:pPr>
      <w:r>
        <w:lastRenderedPageBreak/>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2"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3"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4"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5"/>
          <w:footerReference w:type="default" r:id="rId26"/>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44E4B78A"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r w:rsidR="00D76818">
        <w:rPr>
          <w:sz w:val="22"/>
        </w:rPr>
        <w:t xml:space="preserve"> (</w:t>
      </w:r>
      <w:r w:rsidR="00D76818" w:rsidRPr="00D76818">
        <w:rPr>
          <w:b/>
          <w:bCs/>
          <w:sz w:val="22"/>
        </w:rPr>
        <w:t xml:space="preserve">complete </w:t>
      </w:r>
      <w:hyperlink r:id="rId27" w:history="1">
        <w:r w:rsidR="00D76818" w:rsidRPr="00D76818">
          <w:rPr>
            <w:rStyle w:val="Hyperlink"/>
            <w:b/>
            <w:bCs/>
            <w:sz w:val="22"/>
          </w:rPr>
          <w:t>Appendix O</w:t>
        </w:r>
      </w:hyperlink>
      <w:r w:rsidR="00D76818">
        <w:rPr>
          <w:sz w:val="22"/>
        </w:rPr>
        <w:t>)</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w:t>
      </w:r>
      <w:r w:rsidR="00F85370">
        <w:rPr>
          <w:sz w:val="22"/>
        </w:rPr>
        <w:t xml:space="preserve">including hair or saliva) must obtain Institutional 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055C3D4E"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r w:rsidR="000270AC">
        <w:rPr>
          <w:sz w:val="22"/>
        </w:rPr>
        <w:t>(</w:t>
      </w:r>
      <w:r w:rsidR="000270AC" w:rsidRPr="000270AC">
        <w:rPr>
          <w:sz w:val="22"/>
        </w:rPr>
        <w:t>FERPA</w:t>
      </w:r>
      <w:r w:rsidR="000270AC">
        <w:rPr>
          <w:sz w:val="22"/>
        </w:rPr>
        <w:t xml:space="preserve"> may apply; see </w:t>
      </w:r>
      <w:hyperlink r:id="rId28" w:history="1">
        <w:r w:rsidR="000270AC" w:rsidRPr="000270AC">
          <w:rPr>
            <w:rStyle w:val="Hyperlink"/>
            <w:sz w:val="22"/>
          </w:rPr>
          <w:t>FERPA Guidance Document</w:t>
        </w:r>
      </w:hyperlink>
      <w:r w:rsidR="000270AC">
        <w:rPr>
          <w:sz w:val="22"/>
        </w:rPr>
        <w:t>)</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69ED38ED"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9" w:history="1">
        <w:r w:rsidR="00D76818" w:rsidRPr="00D76818">
          <w:rPr>
            <w:rStyle w:val="Hyperlink"/>
            <w:b/>
            <w:bCs/>
            <w:color w:val="auto"/>
            <w:sz w:val="22"/>
          </w:rPr>
          <w:t>complete</w:t>
        </w:r>
        <w:r w:rsidR="00AC0597" w:rsidRPr="00527C13">
          <w:rPr>
            <w:rStyle w:val="Hyperlink"/>
            <w:b/>
            <w:bCs/>
            <w:sz w:val="22"/>
          </w:rPr>
          <w:t xml:space="preserv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66608E7D" w14:textId="3FE0AA1D" w:rsidR="00B34E0A" w:rsidRPr="00B34E0A" w:rsidRDefault="00F42E19" w:rsidP="00B075ED">
      <w:pPr>
        <w:rPr>
          <w:rStyle w:val="Heading5Char"/>
          <w:rFonts w:asciiTheme="minorHAnsi" w:hAnsiTheme="minorHAnsi"/>
          <w:smallCaps w:val="0"/>
          <w:color w:val="auto"/>
          <w:sz w:val="22"/>
          <w:szCs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47356FAA" w14:textId="7FD210D0" w:rsidR="00B34E0A" w:rsidRDefault="00B34E0A" w:rsidP="00B075ED">
      <w:pPr>
        <w:rPr>
          <w:rStyle w:val="Heading5Char"/>
        </w:rPr>
      </w:pPr>
    </w:p>
    <w:p w14:paraId="595CD4A5" w14:textId="77777777" w:rsidR="00B34E0A" w:rsidRDefault="00B34E0A" w:rsidP="00B075ED">
      <w:pPr>
        <w:rPr>
          <w:rStyle w:val="Heading5Char"/>
        </w:rPr>
      </w:pPr>
    </w:p>
    <w:p w14:paraId="6C3A2C1B" w14:textId="77777777" w:rsidR="00B34E0A" w:rsidRDefault="00B34E0A" w:rsidP="00B075ED">
      <w:pPr>
        <w:rPr>
          <w:rStyle w:val="Heading5Char"/>
        </w:rPr>
      </w:pP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w:t>
      </w:r>
      <w:r w:rsidRPr="4A739D9F">
        <w:rPr>
          <w:sz w:val="22"/>
        </w:rPr>
        <w:lastRenderedPageBreak/>
        <w:t xml:space="preserve">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639265F2"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0"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1"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2"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3"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4"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5"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6"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7"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0"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1"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lastRenderedPageBreak/>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5BE2837F" w:rsidR="00151EF1" w:rsidRDefault="00151EF1" w:rsidP="00B075ED"/>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w:t>
      </w:r>
      <w:r w:rsidRPr="00EC12AF">
        <w:rPr>
          <w:sz w:val="22"/>
        </w:rPr>
        <w:lastRenderedPageBreak/>
        <w:t xml:space="preserve">language) </w:t>
      </w:r>
      <w:r w:rsidR="00195520">
        <w:rPr>
          <w:sz w:val="22"/>
        </w:rPr>
        <w:t xml:space="preserve">and the </w:t>
      </w:r>
      <w:hyperlink r:id="rId42"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3"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4"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94ABB5D"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102E74">
        <w:rPr>
          <w:sz w:val="22"/>
        </w:rPr>
        <w:t xml:space="preserve"> (specify type): </w:t>
      </w:r>
      <w:sdt>
        <w:sdtPr>
          <w:rPr>
            <w:rStyle w:val="Style1"/>
          </w:rPr>
          <w:id w:val="140310464"/>
          <w:placeholder>
            <w:docPart w:val="39B192AA7FFB4A1B9244441C9B3DA57F"/>
          </w:placeholder>
          <w:showingPlcHdr/>
          <w15:color w:val="000000"/>
          <w:text/>
        </w:sdtPr>
        <w:sdtEndPr>
          <w:rPr>
            <w:rStyle w:val="DefaultParagraphFont"/>
          </w:rPr>
        </w:sdtEndPr>
        <w:sdtContent>
          <w:r w:rsidR="00102E74">
            <w:rPr>
              <w:rStyle w:val="Heading5Char"/>
            </w:rPr>
            <w:t>Click here to enter text</w:t>
          </w:r>
        </w:sdtContent>
      </w:sdt>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3302B8A0"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5"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f students will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6"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7"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8"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9"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0"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1"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2"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3"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4"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5"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6"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7"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8"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9"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0"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1"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3"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4" w:history="1">
        <w:r w:rsidR="003F7FF7" w:rsidRPr="00B30B27">
          <w:rPr>
            <w:rStyle w:val="Hyperlink"/>
            <w:b/>
            <w:sz w:val="22"/>
          </w:rPr>
          <w:t>Appendix A</w:t>
        </w:r>
      </w:hyperlink>
      <w:r w:rsidR="008F40B6">
        <w:rPr>
          <w:sz w:val="22"/>
        </w:rPr>
        <w:t xml:space="preserve"> and </w:t>
      </w:r>
      <w:hyperlink r:id="rId65"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6"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7"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8"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9"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0"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1"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lastRenderedPageBreak/>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r w:rsidR="00B058F2" w:rsidRPr="6C46735B">
        <w:rPr>
          <w:sz w:val="22"/>
        </w:rPr>
        <w:t>Confidentiality safeguards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lastRenderedPageBreak/>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23029338"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F64979">
        <w:rPr>
          <w:b/>
          <w:bCs/>
          <w:sz w:val="22"/>
        </w:rPr>
        <w:t xml:space="preserve"> </w:t>
      </w:r>
      <w:r w:rsidR="00733481">
        <w:rPr>
          <w:b/>
          <w:bCs/>
          <w:sz w:val="22"/>
        </w:rPr>
        <w:t>(referenced below)</w:t>
      </w:r>
      <w:r w:rsidR="00F64979">
        <w:rPr>
          <w:b/>
          <w:bCs/>
          <w:sz w:val="22"/>
        </w:rPr>
        <w:t xml:space="preserve"> </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lastRenderedPageBreak/>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352E9AD9"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r w:rsidR="00F64979">
        <w:rPr>
          <w:sz w:val="22"/>
        </w:rPr>
        <w:t>and their</w:t>
      </w:r>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57F736F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lastRenderedPageBreak/>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2"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lastRenderedPageBreak/>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lastRenderedPageBreak/>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5CECE72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7E554E00" w14:textId="3083F16B"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p>
    <w:p w14:paraId="6210BE83" w14:textId="2067285B"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 data or tissue repository/bank</w:t>
      </w:r>
      <w:r w:rsidR="00FB58A3">
        <w:rPr>
          <w:rStyle w:val="Style1"/>
          <w:sz w:val="22"/>
        </w:rPr>
        <w:t xml:space="preserve"> </w:t>
      </w:r>
      <w:r w:rsidR="00836BFB">
        <w:rPr>
          <w:rStyle w:val="Style1"/>
          <w:sz w:val="22"/>
        </w:rPr>
        <w:t>(submit Appendix I)</w:t>
      </w:r>
    </w:p>
    <w:p w14:paraId="47918B8F" w14:textId="257BFB5F"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4D49DBA4"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57AE1AE0"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lastRenderedPageBreak/>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3"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4"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5"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lastRenderedPageBreak/>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6"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2D31EA10"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7" w:history="1">
        <w:r w:rsidRPr="00B56D21">
          <w:rPr>
            <w:rStyle w:val="Hyperlink"/>
            <w:b/>
            <w:sz w:val="22"/>
          </w:rPr>
          <w:t>Individual Investigator Agreement (IIA)</w:t>
        </w:r>
      </w:hyperlink>
      <w:r w:rsidRPr="00B075ED">
        <w:rPr>
          <w:sz w:val="22"/>
        </w:rPr>
        <w:t xml:space="preserve"> and the</w:t>
      </w:r>
      <w:r w:rsidRPr="009B680C">
        <w:rPr>
          <w:rStyle w:val="Hyperlink"/>
          <w:b/>
          <w:sz w:val="22"/>
        </w:rPr>
        <w:t xml:space="preserve"> </w:t>
      </w:r>
      <w:r>
        <w:fldChar w:fldCharType="begin"/>
      </w:r>
      <w:r>
        <w:instrText>HYPERLINK "https://www.du.edu/sites/default/files/2024-01/appendix_r_-_adding_an_unaffiliated_independent_individual_form%201-24.docx"</w:instrText>
      </w:r>
      <w:r>
        <w:fldChar w:fldCharType="separate"/>
      </w:r>
      <w:r w:rsidRPr="009B680C">
        <w:rPr>
          <w:rStyle w:val="Hyperlink"/>
          <w:b/>
          <w:sz w:val="22"/>
        </w:rPr>
        <w:t>APPENDIX R: Adding an Unaffiliated Independent Individual</w:t>
      </w:r>
      <w:r>
        <w:fldChar w:fldCharType="end"/>
      </w:r>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6EED2D45" w:rsidR="005E76CD" w:rsidRPr="00413A80" w:rsidRDefault="002249FF" w:rsidP="00B075ED">
      <w:pPr>
        <w:rPr>
          <w:bCs/>
          <w:sz w:val="22"/>
        </w:rPr>
      </w:pPr>
      <w:r>
        <w:rPr>
          <w:b/>
        </w:rPr>
        <w:t>L</w:t>
      </w:r>
      <w:r w:rsidR="005E76CD" w:rsidRPr="00A90A5A">
        <w:rPr>
          <w:b/>
        </w:rPr>
        <w:t>.</w:t>
      </w:r>
      <w:r w:rsidR="005E76CD">
        <w:rPr>
          <w:b/>
        </w:rPr>
        <w:t>3</w:t>
      </w:r>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lastRenderedPageBreak/>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636DE" w14:textId="77777777" w:rsidR="00F03BB8" w:rsidRDefault="00F03BB8" w:rsidP="00855585">
      <w:r>
        <w:separator/>
      </w:r>
    </w:p>
  </w:endnote>
  <w:endnote w:type="continuationSeparator" w:id="0">
    <w:p w14:paraId="7FF27368" w14:textId="77777777" w:rsidR="00F03BB8" w:rsidRDefault="00F03BB8"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464C4925"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w:t>
    </w:r>
    <w:r w:rsidR="00493FFE">
      <w:rPr>
        <w:noProof/>
        <w:sz w:val="20"/>
        <w:szCs w:val="20"/>
      </w:rPr>
      <w:t xml:space="preserve"> </w:t>
    </w:r>
    <w:r w:rsidR="00D76818">
      <w:rPr>
        <w:noProof/>
        <w:sz w:val="20"/>
        <w:szCs w:val="20"/>
      </w:rPr>
      <w:t>May 12</w:t>
    </w:r>
    <w:r w:rsidR="00493FFE">
      <w:rPr>
        <w:noProof/>
        <w:sz w:val="20"/>
        <w:szCs w:val="20"/>
      </w:rPr>
      <w:t xml:space="preserve"> </w:t>
    </w:r>
    <w:r w:rsidR="008409A7">
      <w:rPr>
        <w:noProof/>
        <w:sz w:val="20"/>
        <w:szCs w:val="20"/>
      </w:rPr>
      <w:t>, 202</w:t>
    </w:r>
    <w:r w:rsidR="00493FFE">
      <w:rPr>
        <w:noProof/>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D520C" w14:textId="77777777" w:rsidR="00F03BB8" w:rsidRDefault="00F03BB8" w:rsidP="00855585">
      <w:r>
        <w:separator/>
      </w:r>
    </w:p>
  </w:footnote>
  <w:footnote w:type="continuationSeparator" w:id="0">
    <w:p w14:paraId="66CFF057" w14:textId="77777777" w:rsidR="00F03BB8" w:rsidRDefault="00F03BB8"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6.65pt;visibility:visible;mso-wrap-style:square" o:bullet="t">
        <v:imagedata r:id="rId1" o:title=""/>
      </v:shape>
    </w:pict>
  </w:numPicBullet>
  <w:numPicBullet w:numPicBulletId="1">
    <w:pict>
      <v:shape id="_x0000_i1026" type="#_x0000_t75" style="width:9.15pt;height:6.65pt;visibility:visible;mso-wrap-style:square" o:bullet="t">
        <v:imagedata r:id="rId2" o:title=""/>
      </v:shape>
    </w:pict>
  </w:numPicBullet>
  <w:numPicBullet w:numPicBulletId="2">
    <w:pict>
      <v:shape id="_x0000_i1027" type="#_x0000_t75" style="width:9.15pt;height:6.65pt;visibility:visible;mso-wrap-style:square" o:bullet="t">
        <v:imagedata r:id="rId3" o:title=""/>
      </v:shape>
    </w:pict>
  </w:numPicBullet>
  <w:numPicBullet w:numPicBulletId="3">
    <w:pict>
      <v:shape id="_x0000_i1028" type="#_x0000_t75" style="width:9.15pt;height:6.65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270AC"/>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2E74"/>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009C"/>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96A37"/>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1DA8"/>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2188"/>
    <w:rsid w:val="007930B7"/>
    <w:rsid w:val="00795082"/>
    <w:rsid w:val="007962BF"/>
    <w:rsid w:val="007974E8"/>
    <w:rsid w:val="007A11D4"/>
    <w:rsid w:val="007A324F"/>
    <w:rsid w:val="007A335A"/>
    <w:rsid w:val="007A4A66"/>
    <w:rsid w:val="007A4D52"/>
    <w:rsid w:val="007B1737"/>
    <w:rsid w:val="007B2D03"/>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3914"/>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4444"/>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32C0"/>
    <w:rsid w:val="00924193"/>
    <w:rsid w:val="00924873"/>
    <w:rsid w:val="00924F0B"/>
    <w:rsid w:val="00925D7E"/>
    <w:rsid w:val="0092688A"/>
    <w:rsid w:val="00927BEA"/>
    <w:rsid w:val="00931710"/>
    <w:rsid w:val="00933EA9"/>
    <w:rsid w:val="0093425B"/>
    <w:rsid w:val="00942BF0"/>
    <w:rsid w:val="009431B0"/>
    <w:rsid w:val="00951221"/>
    <w:rsid w:val="009513B3"/>
    <w:rsid w:val="00951572"/>
    <w:rsid w:val="00954470"/>
    <w:rsid w:val="0095503B"/>
    <w:rsid w:val="00955EB0"/>
    <w:rsid w:val="0095661B"/>
    <w:rsid w:val="00961D78"/>
    <w:rsid w:val="009655DE"/>
    <w:rsid w:val="009657E6"/>
    <w:rsid w:val="0096766C"/>
    <w:rsid w:val="00971077"/>
    <w:rsid w:val="00972098"/>
    <w:rsid w:val="00972732"/>
    <w:rsid w:val="00972BEF"/>
    <w:rsid w:val="00980654"/>
    <w:rsid w:val="00981526"/>
    <w:rsid w:val="00981D81"/>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4E0A"/>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56D21"/>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1C49"/>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27785"/>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65CB"/>
    <w:rsid w:val="00D76818"/>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48EE"/>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169A"/>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3BB8"/>
    <w:rsid w:val="00F05C67"/>
    <w:rsid w:val="00F10EFB"/>
    <w:rsid w:val="00F125E2"/>
    <w:rsid w:val="00F133E1"/>
    <w:rsid w:val="00F13485"/>
    <w:rsid w:val="00F13C9D"/>
    <w:rsid w:val="00F14190"/>
    <w:rsid w:val="00F15DC2"/>
    <w:rsid w:val="00F2099E"/>
    <w:rsid w:val="00F27C94"/>
    <w:rsid w:val="00F27EA5"/>
    <w:rsid w:val="00F342C3"/>
    <w:rsid w:val="00F36BC4"/>
    <w:rsid w:val="00F40DDC"/>
    <w:rsid w:val="00F42E19"/>
    <w:rsid w:val="00F44445"/>
    <w:rsid w:val="00F46AB8"/>
    <w:rsid w:val="00F522E9"/>
    <w:rsid w:val="00F54A36"/>
    <w:rsid w:val="00F54BD2"/>
    <w:rsid w:val="00F55E20"/>
    <w:rsid w:val="00F6108E"/>
    <w:rsid w:val="00F6373E"/>
    <w:rsid w:val="00F64979"/>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069D"/>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102E74"/>
    <w:pPr>
      <w:keepNext/>
      <w:keepLines/>
      <w:spacing w:before="40"/>
      <w:outlineLvl w:val="3"/>
    </w:pPr>
    <w:rPr>
      <w:rFonts w:eastAsiaTheme="majorEastAsia" w:cstheme="minorHAnsi"/>
      <w:b/>
      <w:iCs/>
      <w:smallCaps/>
      <w:sz w:val="22"/>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102E74"/>
    <w:rPr>
      <w:rFonts w:eastAsiaTheme="majorEastAsia" w:cstheme="minorHAnsi"/>
      <w:b/>
      <w:iCs/>
      <w:smallCaps/>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21" Type="http://schemas.openxmlformats.org/officeDocument/2006/relationships/hyperlink" Target="https://pioneerera.du.edu/" TargetMode="External"/><Relationship Id="rId42" Type="http://schemas.openxmlformats.org/officeDocument/2006/relationships/hyperlink" Target="https://www.du.edu/sites/default/files/2023-09/Student%20Records%20Request%20Form.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24" Type="http://schemas.openxmlformats.org/officeDocument/2006/relationships/hyperlink" Target="https://www.du.edu/sites/default/files/2023-12/irb-appendix%20g%209_0.docx"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media/documents/new_irb_forms/irb_appendix_c.docx"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www.du.edu/file/85335"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66" Type="http://schemas.openxmlformats.org/officeDocument/2006/relationships/hyperlink" Target="https://www.du.edu/orsp/research-compliance/human-subject-research/forms-templates" TargetMode="External"/><Relationship Id="rId74" Type="http://schemas.openxmlformats.org/officeDocument/2006/relationships/hyperlink" Target="https://tinyurl.com/3cme62am" TargetMode="External"/><Relationship Id="rId79"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du.edu/sites/default/files/2023-02/RISK%202.50.070%20International%20Travel.pdf" TargetMode="External"/><Relationship Id="rId27" Type="http://schemas.openxmlformats.org/officeDocument/2006/relationships/hyperlink" Target="https://www.du.edu/orsp/research-compliance/human-subject-research/forms-templates" TargetMode="Externa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www.du.edu/sites/default/files/2023-09/FERPA%20Guidance.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univofdenver.service-now.com/sp?id=sc_cat_item&amp;sys_id=13424212db87ec109444e5b74b961908" TargetMode="External"/><Relationship Id="rId77" Type="http://schemas.openxmlformats.org/officeDocument/2006/relationships/hyperlink" Target="https://www.du.edu/orsp/research-compliance/human-subject-research/forms-templates"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grants.nih.gov/policy/humansubjects/coc.htm"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sites/default/files/2024-01/appendix_q_-_unaffiliated_investigator_agreement_approval_request_form%20v5%201-12-2024.docx" TargetMode="External"/><Relationship Id="rId25" Type="http://schemas.openxmlformats.org/officeDocument/2006/relationships/header" Target="header1.xm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pioneerera.du.edu/" TargetMode="External"/><Relationship Id="rId41" Type="http://schemas.openxmlformats.org/officeDocument/2006/relationships/hyperlink" Target="https://www.du.edu/orsp/media/documents/new_irb_forms/irb_appendix_c.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ir/surveys/redcap"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risk/international-travel" TargetMode="External"/><Relationship Id="rId28" Type="http://schemas.openxmlformats.org/officeDocument/2006/relationships/hyperlink" Target="https://www.du.edu/orsp/research-compliance/human-subject-research/forms-templates" TargetMode="External"/><Relationship Id="rId36" Type="http://schemas.openxmlformats.org/officeDocument/2006/relationships/hyperlink" Target="https://www.du.edu/orsp/research-compliance/human-subject-research/forms-templates"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tinyurl.com/3cme62am"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techtransfer/faculty-innovators"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orsp/research-compliance/conflict-interest"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p_-_collaborative_research_with_ceding_form%20v5%201-12-2024.docx" TargetMode="External"/><Relationship Id="rId7" Type="http://schemas.openxmlformats.org/officeDocument/2006/relationships/settings" Target="settings.xml"/><Relationship Id="rId71" Type="http://schemas.openxmlformats.org/officeDocument/2006/relationships/hyperlink" Target="https://www.du.edu/orsp/media/documents/new_irb_forms/appendix_l.docx" TargetMode="External"/><Relationship Id="rId2" Type="http://schemas.openxmlformats.org/officeDocument/2006/relationships/customXml" Target="../customXml/item2.xml"/><Relationship Id="rId29"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
      <w:docPartPr>
        <w:name w:val="39B192AA7FFB4A1B9244441C9B3DA57F"/>
        <w:category>
          <w:name w:val="General"/>
          <w:gallery w:val="placeholder"/>
        </w:category>
        <w:types>
          <w:type w:val="bbPlcHdr"/>
        </w:types>
        <w:behaviors>
          <w:behavior w:val="content"/>
        </w:behaviors>
        <w:guid w:val="{5696200A-21BD-4C7F-9B0E-9FD8946F6F3A}"/>
      </w:docPartPr>
      <w:docPartBody>
        <w:p w:rsidR="00C65F7D" w:rsidRDefault="00D66AFC" w:rsidP="00D66AFC">
          <w:pPr>
            <w:pStyle w:val="39B192AA7FFB4A1B9244441C9B3DA57F"/>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430F"/>
    <w:rsid w:val="002466B8"/>
    <w:rsid w:val="00251902"/>
    <w:rsid w:val="002C100B"/>
    <w:rsid w:val="002D53AF"/>
    <w:rsid w:val="002F6705"/>
    <w:rsid w:val="002F6FDC"/>
    <w:rsid w:val="00314B3E"/>
    <w:rsid w:val="0032009C"/>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C7AAD"/>
    <w:rsid w:val="003D3C7A"/>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1DA8"/>
    <w:rsid w:val="004F52BC"/>
    <w:rsid w:val="00523D2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64BB9"/>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65F7D"/>
    <w:rsid w:val="00C771C2"/>
    <w:rsid w:val="00C91C49"/>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66AFC"/>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 w:val="00FE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66AFC"/>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D66AFC"/>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 w:type="paragraph" w:customStyle="1" w:styleId="A001F5DCD397463BA742EC5FF1D5DFA3">
    <w:name w:val="A001F5DCD397463BA742EC5FF1D5DFA3"/>
    <w:rsid w:val="00D66AFC"/>
    <w:pPr>
      <w:spacing w:after="160" w:line="278" w:lineRule="auto"/>
    </w:pPr>
    <w:rPr>
      <w:kern w:val="2"/>
      <w14:ligatures w14:val="standardContextual"/>
    </w:rPr>
  </w:style>
  <w:style w:type="paragraph" w:customStyle="1" w:styleId="39B192AA7FFB4A1B9244441C9B3DA57F">
    <w:name w:val="39B192AA7FFB4A1B9244441C9B3DA57F"/>
    <w:rsid w:val="00D66AFC"/>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2.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794</Words>
  <Characters>55832</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5-12T16:34:00Z</dcterms:created>
  <dcterms:modified xsi:type="dcterms:W3CDTF">2026-05-1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